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Shingadia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r w:rsidRPr="00C524CC">
        <w:rPr>
          <w:rFonts w:cstheme="minorHAnsi"/>
          <w:sz w:val="24"/>
        </w:rPr>
        <w:t>Miraj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Christos Dolopikos</w:t>
      </w:r>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r w:rsidRPr="00C524CC">
        <w:rPr>
          <w:rFonts w:cstheme="minorHAnsi"/>
          <w:sz w:val="24"/>
        </w:rPr>
        <w:t>Vivek Bhukhan</w:t>
      </w:r>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4683D570" w14:textId="2508EC0A" w:rsidR="00CC6F84" w:rsidRPr="002B7813"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SIM’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p>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45355F82" w:rsidR="00B223CE" w:rsidRDefault="00B223CE" w:rsidP="00352380"/>
    <w:p w14:paraId="2B9DD632" w14:textId="612EF914" w:rsidR="006D72D0" w:rsidRDefault="006D72D0" w:rsidP="00352380"/>
    <w:p w14:paraId="621667F4" w14:textId="77777777" w:rsidR="006D72D0" w:rsidRDefault="006D72D0" w:rsidP="00352380">
      <w:bookmarkStart w:id="0" w:name="_GoBack"/>
      <w:bookmarkEnd w:id="0"/>
    </w:p>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lastRenderedPageBreak/>
        <w:t>Tests</w:t>
      </w:r>
    </w:p>
    <w:p w14:paraId="7AB22BD7" w14:textId="4BB3766A" w:rsidR="00D0742B" w:rsidRPr="00D0742B" w:rsidRDefault="00D0742B" w:rsidP="00D0742B"/>
    <w:p w14:paraId="297BDE31" w14:textId="09D1D6E3" w:rsidR="00534A19" w:rsidRDefault="004B718F" w:rsidP="004B718F">
      <w:pPr>
        <w:pStyle w:val="Heading2"/>
      </w:pPr>
      <w:r>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C541268" w14:textId="1052CA7E" w:rsidR="00F1080D" w:rsidRPr="00E9374C" w:rsidRDefault="00E9374C" w:rsidP="00464EF8">
      <w:pPr>
        <w:tabs>
          <w:tab w:val="left" w:pos="2028"/>
        </w:tabs>
        <w:rPr>
          <w:b/>
        </w:rPr>
      </w:pPr>
      <w:r>
        <w:rPr>
          <w:b/>
        </w:rPr>
        <w:t>Charge Rate: 1</w:t>
      </w:r>
    </w:p>
    <w:p w14:paraId="651F6775" w14:textId="4EE3C07C" w:rsidR="0093648A" w:rsidRDefault="00F1080D" w:rsidP="00464EF8">
      <w:pPr>
        <w:tabs>
          <w:tab w:val="left" w:pos="2028"/>
        </w:tabs>
      </w:pPr>
      <w:r>
        <w:rPr>
          <w:noProof/>
        </w:rPr>
        <w:drawing>
          <wp:inline distT="0" distB="0" distL="0" distR="0" wp14:anchorId="6AFE4FCA" wp14:editId="6A1EDA3C">
            <wp:extent cx="2636520" cy="14143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4264" cy="1429245"/>
                    </a:xfrm>
                    <a:prstGeom prst="rect">
                      <a:avLst/>
                    </a:prstGeom>
                  </pic:spPr>
                </pic:pic>
              </a:graphicData>
            </a:graphic>
          </wp:inline>
        </w:drawing>
      </w:r>
      <w:r w:rsidR="0093648A">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271A8C4B"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File : OneOfEverything.SIM)</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 xml:space="preserve">Result: The number of ticks required to carry out the orders specified in ‘OneOfEverything.SIM’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0F8DBC55" w:rsidR="00534A19" w:rsidRDefault="00534A19" w:rsidP="00464EF8">
      <w:pPr>
        <w:tabs>
          <w:tab w:val="left" w:pos="2028"/>
        </w:tabs>
      </w:pPr>
    </w:p>
    <w:p w14:paraId="4B7EB217" w14:textId="77777777" w:rsidR="00CC41B8" w:rsidRDefault="00CC41B8" w:rsidP="00464EF8">
      <w:pPr>
        <w:tabs>
          <w:tab w:val="left" w:pos="2028"/>
        </w:tabs>
      </w:pPr>
    </w:p>
    <w:p w14:paraId="6CF159EE" w14:textId="27E8929A" w:rsidR="00534A19" w:rsidRDefault="004B718F" w:rsidP="004B718F">
      <w:pPr>
        <w:pStyle w:val="Heading2"/>
      </w:pPr>
      <w:r>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Attempting to place two entities on the same cell in the GridPane.</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result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Load the ‘.SIM’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Load the ‘.SIM’ FIle</w:t>
                      </w:r>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r w:rsidR="00597BC6" w:rsidRPr="00597BC6">
        <w:t xml:space="preserve"> </w:t>
      </w:r>
      <w:r w:rsidR="00597BC6">
        <w:t>Simulator View</w:t>
      </w:r>
    </w:p>
    <w:p w14:paraId="5CF1BCB8" w14:textId="77777777" w:rsidR="00BC1C82" w:rsidRDefault="00BC1C82" w:rsidP="00BC1C82">
      <w:r>
        <w:rPr>
          <w:noProof/>
        </w:rPr>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r>
                              <w:t>Gridview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r>
                        <w:t>Gridview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121C1606" w14:textId="77777777" w:rsidR="002816A0" w:rsidRPr="002816A0" w:rsidRDefault="002816A0" w:rsidP="002816A0">
      <w:pPr>
        <w:rPr>
          <w:rFonts w:ascii="Lucida Console" w:hAnsi="Lucida Console"/>
        </w:rPr>
      </w:pPr>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3879D" w14:textId="77777777" w:rsidR="00885673" w:rsidRDefault="00885673" w:rsidP="00352380">
      <w:pPr>
        <w:spacing w:after="0" w:line="240" w:lineRule="auto"/>
      </w:pPr>
      <w:r>
        <w:separator/>
      </w:r>
    </w:p>
  </w:endnote>
  <w:endnote w:type="continuationSeparator" w:id="0">
    <w:p w14:paraId="0C01423D" w14:textId="77777777" w:rsidR="00885673" w:rsidRDefault="00885673"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1D4F6" w14:textId="77777777" w:rsidR="00885673" w:rsidRDefault="00885673" w:rsidP="00352380">
      <w:pPr>
        <w:spacing w:after="0" w:line="240" w:lineRule="auto"/>
      </w:pPr>
      <w:r>
        <w:separator/>
      </w:r>
    </w:p>
  </w:footnote>
  <w:footnote w:type="continuationSeparator" w:id="0">
    <w:p w14:paraId="1A4E6015" w14:textId="77777777" w:rsidR="00885673" w:rsidRDefault="00885673"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yMTMyNLUwN7SwNDJS0lEKTi0uzszPAykwqQUAWj/EESwAAAA="/>
  </w:docVars>
  <w:rsids>
    <w:rsidRoot w:val="00352380"/>
    <w:rsid w:val="000015BE"/>
    <w:rsid w:val="00045AEB"/>
    <w:rsid w:val="000907A8"/>
    <w:rsid w:val="000A26B4"/>
    <w:rsid w:val="00101239"/>
    <w:rsid w:val="0015696F"/>
    <w:rsid w:val="00166CE9"/>
    <w:rsid w:val="0019543B"/>
    <w:rsid w:val="002816A0"/>
    <w:rsid w:val="002B7813"/>
    <w:rsid w:val="002C1D36"/>
    <w:rsid w:val="002C5997"/>
    <w:rsid w:val="00352380"/>
    <w:rsid w:val="003A64B8"/>
    <w:rsid w:val="003C6050"/>
    <w:rsid w:val="00464EF8"/>
    <w:rsid w:val="004A4BCE"/>
    <w:rsid w:val="004B718F"/>
    <w:rsid w:val="00534A19"/>
    <w:rsid w:val="00597BC6"/>
    <w:rsid w:val="005A0F54"/>
    <w:rsid w:val="005D4BBE"/>
    <w:rsid w:val="006427A1"/>
    <w:rsid w:val="0065146A"/>
    <w:rsid w:val="006B14A9"/>
    <w:rsid w:val="006D72D0"/>
    <w:rsid w:val="00701D9C"/>
    <w:rsid w:val="007338C2"/>
    <w:rsid w:val="00733E60"/>
    <w:rsid w:val="00753AD7"/>
    <w:rsid w:val="00885673"/>
    <w:rsid w:val="008A1045"/>
    <w:rsid w:val="008E42AD"/>
    <w:rsid w:val="008F2DFC"/>
    <w:rsid w:val="0093648A"/>
    <w:rsid w:val="00A81A6F"/>
    <w:rsid w:val="00AC77B3"/>
    <w:rsid w:val="00B223CE"/>
    <w:rsid w:val="00B82027"/>
    <w:rsid w:val="00BC1C82"/>
    <w:rsid w:val="00C15D7E"/>
    <w:rsid w:val="00C524CC"/>
    <w:rsid w:val="00C54A69"/>
    <w:rsid w:val="00C55024"/>
    <w:rsid w:val="00C57973"/>
    <w:rsid w:val="00C805EE"/>
    <w:rsid w:val="00CB4441"/>
    <w:rsid w:val="00CC41B8"/>
    <w:rsid w:val="00CC6F84"/>
    <w:rsid w:val="00CF4033"/>
    <w:rsid w:val="00D0742B"/>
    <w:rsid w:val="00D76E74"/>
    <w:rsid w:val="00DA6C15"/>
    <w:rsid w:val="00E9374C"/>
    <w:rsid w:val="00F1080D"/>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40</Words>
  <Characters>308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Williams, Jacob (Student)</cp:lastModifiedBy>
  <cp:revision>14</cp:revision>
  <dcterms:created xsi:type="dcterms:W3CDTF">2018-04-25T08:16:00Z</dcterms:created>
  <dcterms:modified xsi:type="dcterms:W3CDTF">2018-04-27T15:14:00Z</dcterms:modified>
</cp:coreProperties>
</file>